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9741B5" w14:textId="40927D97" w:rsidR="00AE7CB1" w:rsidRDefault="00FA6EEE" w:rsidP="008642B4">
      <w:pPr>
        <w:pStyle w:val="Heading1"/>
        <w:rPr>
          <w:lang w:val="en-GB"/>
        </w:rPr>
      </w:pPr>
      <w:r>
        <w:rPr>
          <w:lang w:val="en-GB"/>
        </w:rPr>
        <w:t>Sentiment analysis and Game Stop Stock price</w:t>
      </w:r>
    </w:p>
    <w:p w14:paraId="4EE8EF4F" w14:textId="6BE07CA8" w:rsidR="00FA6EEE" w:rsidRDefault="00FA6EEE">
      <w:pPr>
        <w:rPr>
          <w:lang w:val="en-GB"/>
        </w:rPr>
      </w:pPr>
    </w:p>
    <w:p w14:paraId="1E1B3783" w14:textId="65C15567" w:rsidR="008642B4" w:rsidRDefault="008642B4">
      <w:pPr>
        <w:rPr>
          <w:lang w:val="en-GB"/>
        </w:rPr>
      </w:pPr>
      <w:r>
        <w:rPr>
          <w:lang w:val="en-GB"/>
        </w:rPr>
        <w:t>Here with the help of the R markdown, Shiny presentation Application was created.</w:t>
      </w:r>
      <w:r w:rsidR="00011364">
        <w:rPr>
          <w:lang w:val="en-GB"/>
        </w:rPr>
        <w:t xml:space="preserve"> It is written in the R markdown format but requires to </w:t>
      </w:r>
      <w:r w:rsidR="009A53A3">
        <w:rPr>
          <w:lang w:val="en-GB"/>
        </w:rPr>
        <w:t>compiled</w:t>
      </w:r>
      <w:r w:rsidR="00011364">
        <w:rPr>
          <w:lang w:val="en-GB"/>
        </w:rPr>
        <w:t xml:space="preserve"> using the shiny.</w:t>
      </w:r>
    </w:p>
    <w:p w14:paraId="44F64D2C" w14:textId="5EA5F4D3" w:rsidR="00976EFE" w:rsidRDefault="00976EFE">
      <w:pPr>
        <w:rPr>
          <w:lang w:val="en-GB"/>
        </w:rPr>
      </w:pPr>
      <w:r>
        <w:rPr>
          <w:lang w:val="en-GB"/>
        </w:rPr>
        <w:t xml:space="preserve">Advantage of the shiny presentation markdown format is that, since it’s a shiny app, it’s interactive. While presenting data </w:t>
      </w:r>
      <w:proofErr w:type="gramStart"/>
      <w:r>
        <w:rPr>
          <w:lang w:val="en-GB"/>
        </w:rPr>
        <w:t>it</w:t>
      </w:r>
      <w:proofErr w:type="gramEnd"/>
      <w:r>
        <w:rPr>
          <w:lang w:val="en-GB"/>
        </w:rPr>
        <w:t xml:space="preserve"> ca also be interactive.</w:t>
      </w:r>
      <w:r w:rsidR="00147DBB">
        <w:rPr>
          <w:lang w:val="en-GB"/>
        </w:rPr>
        <w:t xml:space="preserve"> Also creating </w:t>
      </w:r>
      <w:proofErr w:type="gramStart"/>
      <w:r w:rsidR="00147DBB">
        <w:rPr>
          <w:lang w:val="en-GB"/>
        </w:rPr>
        <w:t>an</w:t>
      </w:r>
      <w:proofErr w:type="gramEnd"/>
      <w:r w:rsidR="00147DBB">
        <w:rPr>
          <w:lang w:val="en-GB"/>
        </w:rPr>
        <w:t xml:space="preserve"> markdown which can be presented in the presentation format solves the issue of making additional efforts.</w:t>
      </w:r>
    </w:p>
    <w:p w14:paraId="1FAE21E3" w14:textId="03B221DE" w:rsidR="00147DBB" w:rsidRDefault="000A29EC" w:rsidP="000A29EC">
      <w:pPr>
        <w:jc w:val="center"/>
        <w:rPr>
          <w:lang w:val="en-GB"/>
        </w:rPr>
      </w:pPr>
      <w:r w:rsidRPr="000A29EC">
        <w:rPr>
          <w:lang w:val="en-GB"/>
        </w:rPr>
        <w:drawing>
          <wp:inline distT="0" distB="0" distL="0" distR="0" wp14:anchorId="2B1B53F9" wp14:editId="6785664A">
            <wp:extent cx="4115157" cy="2522439"/>
            <wp:effectExtent l="0" t="0" r="0" b="0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115157" cy="25224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C9F439" w14:textId="51D42399" w:rsidR="000A29EC" w:rsidRDefault="000A29EC" w:rsidP="000A29EC">
      <w:pPr>
        <w:rPr>
          <w:lang w:val="en-GB"/>
        </w:rPr>
      </w:pPr>
      <w:r>
        <w:rPr>
          <w:lang w:val="en-GB"/>
        </w:rPr>
        <w:t>Following is markdown code</w:t>
      </w:r>
      <w:r w:rsidR="0028139F">
        <w:rPr>
          <w:lang w:val="en-GB"/>
        </w:rPr>
        <w:t xml:space="preserve"> of</w:t>
      </w:r>
      <w:r>
        <w:rPr>
          <w:lang w:val="en-GB"/>
        </w:rPr>
        <w:t xml:space="preserve"> the first section of the PPT,</w:t>
      </w:r>
    </w:p>
    <w:p w14:paraId="52667F52" w14:textId="26463AC8" w:rsidR="006F7E82" w:rsidRDefault="006F7E82" w:rsidP="000A29EC">
      <w:pPr>
        <w:rPr>
          <w:lang w:val="en-GB"/>
        </w:rPr>
      </w:pPr>
      <w:r w:rsidRPr="006F7E82">
        <w:rPr>
          <w:lang w:val="en-GB"/>
        </w:rPr>
        <w:drawing>
          <wp:inline distT="0" distB="0" distL="0" distR="0" wp14:anchorId="5755544C" wp14:editId="60DA0031">
            <wp:extent cx="5731510" cy="2806700"/>
            <wp:effectExtent l="0" t="0" r="2540" b="0"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0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49E278" w14:textId="49CE81B8" w:rsidR="006F7E82" w:rsidRDefault="006F7E82" w:rsidP="000A29EC">
      <w:pPr>
        <w:rPr>
          <w:lang w:val="en-GB"/>
        </w:rPr>
      </w:pPr>
      <w:r>
        <w:rPr>
          <w:lang w:val="en-GB"/>
        </w:rPr>
        <w:t>In this first section of the code, library “</w:t>
      </w:r>
      <w:proofErr w:type="spellStart"/>
      <w:r>
        <w:rPr>
          <w:lang w:val="en-GB"/>
        </w:rPr>
        <w:t>sentiment</w:t>
      </w:r>
      <w:r w:rsidR="005031F8">
        <w:rPr>
          <w:lang w:val="en-GB"/>
        </w:rPr>
        <w:t>r</w:t>
      </w:r>
      <w:proofErr w:type="spellEnd"/>
      <w:r>
        <w:rPr>
          <w:lang w:val="en-GB"/>
        </w:rPr>
        <w:t>” is called, later reddit data is read from the csv.</w:t>
      </w:r>
    </w:p>
    <w:p w14:paraId="246A98D5" w14:textId="1337C78D" w:rsidR="00EA51EF" w:rsidRDefault="00EA51EF" w:rsidP="000A29EC">
      <w:pPr>
        <w:rPr>
          <w:lang w:val="en-GB"/>
        </w:rPr>
      </w:pPr>
      <w:r>
        <w:rPr>
          <w:lang w:val="en-GB"/>
        </w:rPr>
        <w:t xml:space="preserve">CSV has the “timestamp” column which is the timestamp of the post creation. Which is </w:t>
      </w:r>
      <w:r w:rsidR="00326E29">
        <w:rPr>
          <w:lang w:val="en-GB"/>
        </w:rPr>
        <w:t>converted</w:t>
      </w:r>
      <w:r>
        <w:rPr>
          <w:lang w:val="en-GB"/>
        </w:rPr>
        <w:t xml:space="preserve"> to the datetime format. So that any date time related operations can be accommodated.</w:t>
      </w:r>
    </w:p>
    <w:p w14:paraId="5D7A72D7" w14:textId="106DDFC1" w:rsidR="00326E29" w:rsidRDefault="00326E29" w:rsidP="000A29EC">
      <w:pPr>
        <w:rPr>
          <w:lang w:val="en-GB"/>
        </w:rPr>
      </w:pPr>
      <w:r>
        <w:rPr>
          <w:lang w:val="en-GB"/>
        </w:rPr>
        <w:lastRenderedPageBreak/>
        <w:t xml:space="preserve">Later title of the reddit </w:t>
      </w:r>
      <w:proofErr w:type="gramStart"/>
      <w:r>
        <w:rPr>
          <w:lang w:val="en-GB"/>
        </w:rPr>
        <w:t>are</w:t>
      </w:r>
      <w:proofErr w:type="gramEnd"/>
      <w:r>
        <w:rPr>
          <w:lang w:val="en-GB"/>
        </w:rPr>
        <w:t xml:space="preserve"> stored in new variable to extract the sentiment of it (Which is implemented in later part of the code</w:t>
      </w:r>
      <w:r w:rsidR="004B34C6">
        <w:rPr>
          <w:lang w:val="en-GB"/>
        </w:rPr>
        <w:t xml:space="preserve">). </w:t>
      </w:r>
      <w:r w:rsidR="005031F8">
        <w:rPr>
          <w:lang w:val="en-GB"/>
        </w:rPr>
        <w:t xml:space="preserve"> Here basically from multiple sentence a single sentence is created to avoid </w:t>
      </w:r>
      <w:proofErr w:type="spellStart"/>
      <w:r w:rsidR="005031F8">
        <w:rPr>
          <w:lang w:val="en-GB"/>
        </w:rPr>
        <w:t>conflits</w:t>
      </w:r>
      <w:proofErr w:type="spellEnd"/>
      <w:r w:rsidR="005031F8">
        <w:rPr>
          <w:lang w:val="en-GB"/>
        </w:rPr>
        <w:t xml:space="preserve"> in the sentiment library.</w:t>
      </w:r>
    </w:p>
    <w:p w14:paraId="622DB5C5" w14:textId="4EA414C3" w:rsidR="00727789" w:rsidRDefault="00727789" w:rsidP="000A29EC">
      <w:pPr>
        <w:rPr>
          <w:lang w:val="en-GB"/>
        </w:rPr>
      </w:pPr>
      <w:r>
        <w:rPr>
          <w:lang w:val="en-GB"/>
        </w:rPr>
        <w:t xml:space="preserve">Lastly a new column is created named “Date” which only considers the Data from the datetime. And used to </w:t>
      </w:r>
      <w:r w:rsidR="004C28C4">
        <w:rPr>
          <w:lang w:val="en-GB"/>
        </w:rPr>
        <w:t>aggregate</w:t>
      </w:r>
      <w:r>
        <w:rPr>
          <w:lang w:val="en-GB"/>
        </w:rPr>
        <w:t xml:space="preserve"> and to make hourly data.</w:t>
      </w:r>
    </w:p>
    <w:p w14:paraId="07BD613F" w14:textId="0101F101" w:rsidR="004C28C4" w:rsidRDefault="0009431E" w:rsidP="000A29EC">
      <w:pPr>
        <w:rPr>
          <w:lang w:val="en-GB"/>
        </w:rPr>
      </w:pPr>
      <w:r>
        <w:rPr>
          <w:lang w:val="en-GB"/>
        </w:rPr>
        <w:t xml:space="preserve">In between there are other sections where the descriptions </w:t>
      </w:r>
      <w:proofErr w:type="gramStart"/>
      <w:r>
        <w:rPr>
          <w:lang w:val="en-GB"/>
        </w:rPr>
        <w:t>is</w:t>
      </w:r>
      <w:proofErr w:type="gramEnd"/>
      <w:r>
        <w:rPr>
          <w:lang w:val="en-GB"/>
        </w:rPr>
        <w:t xml:space="preserve"> mentioned.</w:t>
      </w:r>
    </w:p>
    <w:p w14:paraId="6148E631" w14:textId="1E2A6330" w:rsidR="00247446" w:rsidRDefault="00247446" w:rsidP="000A29EC">
      <w:pPr>
        <w:rPr>
          <w:lang w:val="en-GB"/>
        </w:rPr>
      </w:pPr>
      <w:r>
        <w:rPr>
          <w:lang w:val="en-GB"/>
        </w:rPr>
        <w:t>In following segment, a code for an interactive shiny app is written</w:t>
      </w:r>
    </w:p>
    <w:p w14:paraId="5B2BFA1C" w14:textId="286C5D9E" w:rsidR="00247446" w:rsidRDefault="00247446" w:rsidP="000A29EC">
      <w:pPr>
        <w:rPr>
          <w:lang w:val="en-GB"/>
        </w:rPr>
      </w:pPr>
      <w:r w:rsidRPr="00247446">
        <w:rPr>
          <w:lang w:val="en-GB"/>
        </w:rPr>
        <w:drawing>
          <wp:inline distT="0" distB="0" distL="0" distR="0" wp14:anchorId="722A791A" wp14:editId="320059A8">
            <wp:extent cx="5731510" cy="1438275"/>
            <wp:effectExtent l="0" t="0" r="2540" b="9525"/>
            <wp:docPr id="4" name="Picture 4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&#10;&#10;Description automatically generated with medium confidenc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38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5050C3" w14:textId="7161C0EA" w:rsidR="00247446" w:rsidRDefault="00247446" w:rsidP="000A29EC">
      <w:pPr>
        <w:rPr>
          <w:lang w:val="en-GB"/>
        </w:rPr>
      </w:pPr>
      <w:r>
        <w:rPr>
          <w:lang w:val="en-GB"/>
        </w:rPr>
        <w:t>Here are the slider inputs which helps to select the date rage, a starting rage and ending rage to see the more specific data.</w:t>
      </w:r>
      <w:r w:rsidR="00AF69CE">
        <w:rPr>
          <w:lang w:val="en-GB"/>
        </w:rPr>
        <w:t xml:space="preserve"> Here it’s histogram of the sentiment.</w:t>
      </w:r>
    </w:p>
    <w:p w14:paraId="044610AA" w14:textId="264CFB37" w:rsidR="00534071" w:rsidRDefault="00AF69CE" w:rsidP="000A29EC">
      <w:pPr>
        <w:rPr>
          <w:lang w:val="en-GB"/>
        </w:rPr>
      </w:pPr>
      <w:r>
        <w:rPr>
          <w:lang w:val="en-GB"/>
        </w:rPr>
        <w:t>This section of markdown</w:t>
      </w:r>
      <w:r w:rsidR="00534071">
        <w:rPr>
          <w:lang w:val="en-GB"/>
        </w:rPr>
        <w:t xml:space="preserve"> won’t run as a normal markdown cell’s </w:t>
      </w:r>
      <w:proofErr w:type="gramStart"/>
      <w:r w:rsidR="00534071">
        <w:rPr>
          <w:lang w:val="en-GB"/>
        </w:rPr>
        <w:t>do, since</w:t>
      </w:r>
      <w:proofErr w:type="gramEnd"/>
      <w:r w:rsidR="00534071">
        <w:rPr>
          <w:lang w:val="en-GB"/>
        </w:rPr>
        <w:t xml:space="preserve"> it’s shiny presentation. It runs all the section of markdown and renders the presentation.</w:t>
      </w:r>
    </w:p>
    <w:p w14:paraId="724E397B" w14:textId="439AF95E" w:rsidR="00AF69CE" w:rsidRDefault="00AF69CE" w:rsidP="000A29EC">
      <w:pPr>
        <w:rPr>
          <w:lang w:val="en-GB"/>
        </w:rPr>
      </w:pPr>
      <w:r>
        <w:rPr>
          <w:lang w:val="en-GB"/>
        </w:rPr>
        <w:t>Following is the output of it,</w:t>
      </w:r>
    </w:p>
    <w:p w14:paraId="2B5D7480" w14:textId="73E73C72" w:rsidR="00FC385B" w:rsidRDefault="004D51D5" w:rsidP="000A29EC">
      <w:pPr>
        <w:rPr>
          <w:lang w:val="en-GB"/>
        </w:rPr>
      </w:pPr>
      <w:r w:rsidRPr="004D51D5">
        <w:rPr>
          <w:lang w:val="en-GB"/>
        </w:rPr>
        <w:drawing>
          <wp:inline distT="0" distB="0" distL="0" distR="0" wp14:anchorId="0906D16F" wp14:editId="5813AA71">
            <wp:extent cx="5372100" cy="4213860"/>
            <wp:effectExtent l="0" t="0" r="0" b="0"/>
            <wp:docPr id="7" name="Picture 7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Chart, histogram&#10;&#10;Description automatically generated"/>
                    <pic:cNvPicPr/>
                  </pic:nvPicPr>
                  <pic:blipFill rotWithShape="1">
                    <a:blip r:embed="rId7"/>
                    <a:srcRect l="3324" t="5289" r="2947" b="3318"/>
                    <a:stretch/>
                  </pic:blipFill>
                  <pic:spPr bwMode="auto">
                    <a:xfrm>
                      <a:off x="0" y="0"/>
                      <a:ext cx="5372100" cy="42138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C10F600" w14:textId="77777777" w:rsidR="00FC385B" w:rsidRDefault="00FC385B" w:rsidP="000A29EC">
      <w:pPr>
        <w:rPr>
          <w:lang w:val="en-GB"/>
        </w:rPr>
      </w:pPr>
      <w:r>
        <w:rPr>
          <w:lang w:val="en-GB"/>
        </w:rPr>
        <w:lastRenderedPageBreak/>
        <w:t xml:space="preserve">And following is </w:t>
      </w:r>
      <w:proofErr w:type="gramStart"/>
      <w:r>
        <w:rPr>
          <w:lang w:val="en-GB"/>
        </w:rPr>
        <w:t>similar to</w:t>
      </w:r>
      <w:proofErr w:type="gramEnd"/>
      <w:r>
        <w:rPr>
          <w:lang w:val="en-GB"/>
        </w:rPr>
        <w:t xml:space="preserve"> previous but for the timeseries instead of histogram,</w:t>
      </w:r>
    </w:p>
    <w:p w14:paraId="1BD9C160" w14:textId="77777777" w:rsidR="004D51D5" w:rsidRDefault="004D51D5" w:rsidP="000A29EC">
      <w:pPr>
        <w:rPr>
          <w:lang w:val="en-GB"/>
        </w:rPr>
      </w:pPr>
      <w:r w:rsidRPr="004D51D5">
        <w:rPr>
          <w:lang w:val="en-GB"/>
        </w:rPr>
        <w:drawing>
          <wp:inline distT="0" distB="0" distL="0" distR="0" wp14:anchorId="0E796204" wp14:editId="1FA39D5A">
            <wp:extent cx="5731510" cy="1316990"/>
            <wp:effectExtent l="0" t="0" r="2540" b="0"/>
            <wp:docPr id="5" name="Picture 5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char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16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6D584F" w14:textId="77777777" w:rsidR="004D51D5" w:rsidRDefault="004D51D5" w:rsidP="000A29EC">
      <w:pPr>
        <w:rPr>
          <w:lang w:val="en-GB"/>
        </w:rPr>
      </w:pPr>
      <w:r>
        <w:rPr>
          <w:lang w:val="en-GB"/>
        </w:rPr>
        <w:t>And following for the daily average,</w:t>
      </w:r>
    </w:p>
    <w:p w14:paraId="0D50ADEB" w14:textId="77777777" w:rsidR="004D51D5" w:rsidRDefault="004D51D5" w:rsidP="000A29EC">
      <w:pPr>
        <w:rPr>
          <w:lang w:val="en-GB"/>
        </w:rPr>
      </w:pPr>
      <w:r w:rsidRPr="004D51D5">
        <w:rPr>
          <w:lang w:val="en-GB"/>
        </w:rPr>
        <w:drawing>
          <wp:inline distT="0" distB="0" distL="0" distR="0" wp14:anchorId="7CDD2F17" wp14:editId="2E5C56F4">
            <wp:extent cx="5731510" cy="1837690"/>
            <wp:effectExtent l="0" t="0" r="2540" b="0"/>
            <wp:docPr id="6" name="Picture 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37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975751" w14:textId="16B2505F" w:rsidR="00AF69CE" w:rsidRDefault="004D51D5" w:rsidP="000A29EC">
      <w:pPr>
        <w:rPr>
          <w:lang w:val="en-GB"/>
        </w:rPr>
      </w:pPr>
      <w:r>
        <w:rPr>
          <w:lang w:val="en-GB"/>
        </w:rPr>
        <w:t>And following is the output of it</w:t>
      </w:r>
    </w:p>
    <w:p w14:paraId="51C20010" w14:textId="03DC1187" w:rsidR="004D51D5" w:rsidRDefault="004D51D5" w:rsidP="000A29EC">
      <w:pPr>
        <w:rPr>
          <w:lang w:val="en-GB"/>
        </w:rPr>
      </w:pPr>
      <w:r w:rsidRPr="004D51D5">
        <w:rPr>
          <w:lang w:val="en-GB"/>
        </w:rPr>
        <w:drawing>
          <wp:inline distT="0" distB="0" distL="0" distR="0" wp14:anchorId="0B9DC99E" wp14:editId="47257A92">
            <wp:extent cx="2880360" cy="2240209"/>
            <wp:effectExtent l="0" t="0" r="0" b="8255"/>
            <wp:docPr id="9" name="Picture 9" descr="Graphical user interface, 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chart, scatter char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900616" cy="22559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D51D5">
        <w:rPr>
          <w:lang w:val="en-GB"/>
        </w:rPr>
        <w:drawing>
          <wp:inline distT="0" distB="0" distL="0" distR="0" wp14:anchorId="31758D28" wp14:editId="0C03DDAC">
            <wp:extent cx="2796540" cy="2215296"/>
            <wp:effectExtent l="0" t="0" r="3810" b="0"/>
            <wp:docPr id="10" name="Picture 10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Chart, scatter char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01351" cy="2219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991D65" w14:textId="67ADCA64" w:rsidR="004D51D5" w:rsidRDefault="004D51D5" w:rsidP="000A29EC">
      <w:pPr>
        <w:rPr>
          <w:lang w:val="en-GB"/>
        </w:rPr>
      </w:pPr>
      <w:r>
        <w:rPr>
          <w:lang w:val="en-GB"/>
        </w:rPr>
        <w:t>In following section, Stock price of the game stop is collected using the “</w:t>
      </w:r>
      <w:proofErr w:type="spellStart"/>
      <w:r>
        <w:rPr>
          <w:lang w:val="en-GB"/>
        </w:rPr>
        <w:t>tidyquant</w:t>
      </w:r>
      <w:proofErr w:type="spellEnd"/>
      <w:r>
        <w:rPr>
          <w:lang w:val="en-GB"/>
        </w:rPr>
        <w:t>” library,</w:t>
      </w:r>
    </w:p>
    <w:p w14:paraId="0BEEC47A" w14:textId="7B32F87D" w:rsidR="004D51D5" w:rsidRDefault="004D51D5" w:rsidP="00C4720E">
      <w:pPr>
        <w:jc w:val="center"/>
        <w:rPr>
          <w:lang w:val="en-GB"/>
        </w:rPr>
      </w:pPr>
      <w:r w:rsidRPr="004D51D5">
        <w:rPr>
          <w:lang w:val="en-GB"/>
        </w:rPr>
        <w:drawing>
          <wp:inline distT="0" distB="0" distL="0" distR="0" wp14:anchorId="72D61777" wp14:editId="45E9B8D2">
            <wp:extent cx="3246120" cy="1695809"/>
            <wp:effectExtent l="0" t="0" r="0" b="0"/>
            <wp:docPr id="11" name="Picture 1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252566" cy="16991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73C260" w14:textId="3F8F8FAB" w:rsidR="004D51D5" w:rsidRDefault="004D51D5" w:rsidP="004D51D5">
      <w:pPr>
        <w:rPr>
          <w:lang w:val="en-GB"/>
        </w:rPr>
      </w:pPr>
      <w:r>
        <w:rPr>
          <w:lang w:val="en-GB"/>
        </w:rPr>
        <w:lastRenderedPageBreak/>
        <w:t xml:space="preserve">Here, we need to stock ticker to </w:t>
      </w:r>
      <w:proofErr w:type="gramStart"/>
      <w:r>
        <w:rPr>
          <w:lang w:val="en-GB"/>
        </w:rPr>
        <w:t>it</w:t>
      </w:r>
      <w:proofErr w:type="gramEnd"/>
      <w:r>
        <w:rPr>
          <w:lang w:val="en-GB"/>
        </w:rPr>
        <w:t xml:space="preserve"> and it will download the data and store it in data frame for the given time duration.</w:t>
      </w:r>
      <w:r w:rsidR="00FE1486">
        <w:rPr>
          <w:lang w:val="en-GB"/>
        </w:rPr>
        <w:t xml:space="preserve"> </w:t>
      </w:r>
    </w:p>
    <w:p w14:paraId="2D304138" w14:textId="77777777" w:rsidR="00B83641" w:rsidRDefault="00FE1486" w:rsidP="004D51D5">
      <w:pPr>
        <w:rPr>
          <w:lang w:val="en-GB"/>
        </w:rPr>
      </w:pPr>
      <w:r>
        <w:rPr>
          <w:lang w:val="en-GB"/>
        </w:rPr>
        <w:t xml:space="preserve">Here for game stop ticker is </w:t>
      </w:r>
      <w:r w:rsidR="00B83641">
        <w:rPr>
          <w:lang w:val="en-GB"/>
        </w:rPr>
        <w:t>“</w:t>
      </w:r>
      <w:r>
        <w:rPr>
          <w:lang w:val="en-GB"/>
        </w:rPr>
        <w:t>GME</w:t>
      </w:r>
      <w:r w:rsidR="00B83641">
        <w:rPr>
          <w:lang w:val="en-GB"/>
        </w:rPr>
        <w:t>”</w:t>
      </w:r>
    </w:p>
    <w:p w14:paraId="19F02F7A" w14:textId="77777777" w:rsidR="00F83E35" w:rsidRDefault="00A84BF9" w:rsidP="004D51D5">
      <w:pPr>
        <w:rPr>
          <w:lang w:val="en-GB"/>
        </w:rPr>
      </w:pPr>
      <w:r>
        <w:rPr>
          <w:lang w:val="en-GB"/>
        </w:rPr>
        <w:t xml:space="preserve">This will give the daily stock price, and this daily stock price is merged with that daily </w:t>
      </w:r>
      <w:r w:rsidR="00742932">
        <w:rPr>
          <w:lang w:val="en-GB"/>
        </w:rPr>
        <w:t>sentiment</w:t>
      </w:r>
      <w:r>
        <w:rPr>
          <w:lang w:val="en-GB"/>
        </w:rPr>
        <w:t xml:space="preserve"> dataset.</w:t>
      </w:r>
      <w:r w:rsidR="00FE1486">
        <w:rPr>
          <w:lang w:val="en-GB"/>
        </w:rPr>
        <w:t xml:space="preserve"> </w:t>
      </w:r>
    </w:p>
    <w:p w14:paraId="3902A75E" w14:textId="6329139D" w:rsidR="00F83E35" w:rsidRDefault="00F83E35" w:rsidP="004D51D5">
      <w:pPr>
        <w:rPr>
          <w:lang w:val="en-GB"/>
        </w:rPr>
      </w:pPr>
      <w:r>
        <w:rPr>
          <w:lang w:val="en-GB"/>
        </w:rPr>
        <w:t>Following sections is to show the overall stock price as well as for interactive page,</w:t>
      </w:r>
    </w:p>
    <w:p w14:paraId="018765C5" w14:textId="45FB2D45" w:rsidR="00FE1486" w:rsidRDefault="00F83E35" w:rsidP="00C4720E">
      <w:pPr>
        <w:jc w:val="center"/>
        <w:rPr>
          <w:lang w:val="en-GB"/>
        </w:rPr>
      </w:pPr>
      <w:r w:rsidRPr="00F83E35">
        <w:rPr>
          <w:lang w:val="en-GB"/>
        </w:rPr>
        <w:drawing>
          <wp:inline distT="0" distB="0" distL="0" distR="0" wp14:anchorId="6E329179" wp14:editId="66E78AD8">
            <wp:extent cx="4732020" cy="2366010"/>
            <wp:effectExtent l="0" t="0" r="0" b="0"/>
            <wp:docPr id="12" name="Picture 12" descr="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732020" cy="2366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0487CF" w14:textId="2F8D05A7" w:rsidR="00C4720E" w:rsidRDefault="00C4720E" w:rsidP="004D51D5">
      <w:pPr>
        <w:rPr>
          <w:lang w:val="en-GB"/>
        </w:rPr>
      </w:pPr>
      <w:r>
        <w:rPr>
          <w:lang w:val="en-GB"/>
        </w:rPr>
        <w:t>Following is the output of the game stop stock price,</w:t>
      </w:r>
    </w:p>
    <w:p w14:paraId="501EB687" w14:textId="09AF9A45" w:rsidR="00C4720E" w:rsidRDefault="00C4720E" w:rsidP="004D51D5">
      <w:pPr>
        <w:rPr>
          <w:lang w:val="en-GB"/>
        </w:rPr>
      </w:pPr>
      <w:r w:rsidRPr="00C4720E">
        <w:rPr>
          <w:lang w:val="en-GB"/>
        </w:rPr>
        <w:drawing>
          <wp:inline distT="0" distB="0" distL="0" distR="0" wp14:anchorId="5F9F3475" wp14:editId="37A6BF4D">
            <wp:extent cx="5731510" cy="4436110"/>
            <wp:effectExtent l="0" t="0" r="2540" b="2540"/>
            <wp:docPr id="13" name="Picture 13" descr="Graphical user interface,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char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436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BE09A8" w14:textId="484829CC" w:rsidR="00115B33" w:rsidRDefault="00EB42DE" w:rsidP="004D51D5">
      <w:pPr>
        <w:rPr>
          <w:lang w:val="en-GB"/>
        </w:rPr>
      </w:pPr>
      <w:proofErr w:type="gramStart"/>
      <w:r>
        <w:rPr>
          <w:lang w:val="en-GB"/>
        </w:rPr>
        <w:lastRenderedPageBreak/>
        <w:t>These last 3 sections,</w:t>
      </w:r>
      <w:proofErr w:type="gramEnd"/>
      <w:r>
        <w:rPr>
          <w:lang w:val="en-GB"/>
        </w:rPr>
        <w:t xml:space="preserve"> are for the scatter plot, correlation and the liner regression.</w:t>
      </w:r>
    </w:p>
    <w:p w14:paraId="41435715" w14:textId="4DB353B4" w:rsidR="00EB42DE" w:rsidRDefault="00EB42DE" w:rsidP="00650EE0">
      <w:pPr>
        <w:jc w:val="center"/>
        <w:rPr>
          <w:lang w:val="en-GB"/>
        </w:rPr>
      </w:pPr>
      <w:r w:rsidRPr="00EB42DE">
        <w:rPr>
          <w:lang w:val="en-GB"/>
        </w:rPr>
        <w:drawing>
          <wp:inline distT="0" distB="0" distL="0" distR="0" wp14:anchorId="46DCC6EF" wp14:editId="1EC898AA">
            <wp:extent cx="4099915" cy="1988992"/>
            <wp:effectExtent l="0" t="0" r="0" b="0"/>
            <wp:docPr id="15" name="Picture 1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text, application, email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099915" cy="19889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9EF37C" w14:textId="77777777" w:rsidR="00650EE0" w:rsidRDefault="00650EE0" w:rsidP="00650EE0">
      <w:pPr>
        <w:rPr>
          <w:lang w:val="en-GB"/>
        </w:rPr>
      </w:pPr>
    </w:p>
    <w:p w14:paraId="56DDE5AC" w14:textId="77777777" w:rsidR="00DD13F7" w:rsidRDefault="00DD13F7" w:rsidP="000A29EC">
      <w:pPr>
        <w:rPr>
          <w:lang w:val="en-GB"/>
        </w:rPr>
      </w:pPr>
    </w:p>
    <w:p w14:paraId="36578557" w14:textId="77777777" w:rsidR="000A29EC" w:rsidRPr="00FA6EEE" w:rsidRDefault="000A29EC" w:rsidP="000A29EC">
      <w:pPr>
        <w:rPr>
          <w:lang w:val="en-GB"/>
        </w:rPr>
      </w:pPr>
    </w:p>
    <w:sectPr w:rsidR="000A29EC" w:rsidRPr="00FA6EE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1NLU0MjYwszA0NzdU0lEKTi0uzszPAykwrAUAaQuXHSwAAAA="/>
  </w:docVars>
  <w:rsids>
    <w:rsidRoot w:val="00FA6EEE"/>
    <w:rsid w:val="00011364"/>
    <w:rsid w:val="0009431E"/>
    <w:rsid w:val="000A29EC"/>
    <w:rsid w:val="00115B33"/>
    <w:rsid w:val="00147DBB"/>
    <w:rsid w:val="00247446"/>
    <w:rsid w:val="0028139F"/>
    <w:rsid w:val="00326E29"/>
    <w:rsid w:val="003F1CE0"/>
    <w:rsid w:val="004B34C6"/>
    <w:rsid w:val="004C28C4"/>
    <w:rsid w:val="004D51D5"/>
    <w:rsid w:val="005031F8"/>
    <w:rsid w:val="00534071"/>
    <w:rsid w:val="00650EE0"/>
    <w:rsid w:val="006F7E82"/>
    <w:rsid w:val="00727789"/>
    <w:rsid w:val="00742932"/>
    <w:rsid w:val="008642B4"/>
    <w:rsid w:val="00976EFE"/>
    <w:rsid w:val="009A53A3"/>
    <w:rsid w:val="00A84BF9"/>
    <w:rsid w:val="00AE7CB1"/>
    <w:rsid w:val="00AF69CE"/>
    <w:rsid w:val="00B83641"/>
    <w:rsid w:val="00C4720E"/>
    <w:rsid w:val="00DD13F7"/>
    <w:rsid w:val="00EA51EF"/>
    <w:rsid w:val="00EB42DE"/>
    <w:rsid w:val="00F83E35"/>
    <w:rsid w:val="00FA6EEE"/>
    <w:rsid w:val="00FC385B"/>
    <w:rsid w:val="00FE14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529768"/>
  <w15:chartTrackingRefBased/>
  <w15:docId w15:val="{CE9F95BC-ECCF-4E2C-8C5F-20C97D95DF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642B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642B4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5</Pages>
  <Words>371</Words>
  <Characters>2120</Characters>
  <Application>Microsoft Office Word</Application>
  <DocSecurity>0</DocSecurity>
  <Lines>17</Lines>
  <Paragraphs>4</Paragraphs>
  <ScaleCrop>false</ScaleCrop>
  <Company/>
  <LinksUpToDate>false</LinksUpToDate>
  <CharactersWithSpaces>2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nakinkumar Chaudhari</dc:creator>
  <cp:keywords/>
  <dc:description/>
  <cp:lastModifiedBy>Pinakinkumar Chaudhari</cp:lastModifiedBy>
  <cp:revision>32</cp:revision>
  <dcterms:created xsi:type="dcterms:W3CDTF">2022-04-15T17:05:00Z</dcterms:created>
  <dcterms:modified xsi:type="dcterms:W3CDTF">2022-04-15T17:28:00Z</dcterms:modified>
</cp:coreProperties>
</file>